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27a036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51f7d54c-2166-4bef-ba3b-cf7116499c15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3:21:13Z</dcterms:created>
  <dcterms:modified xsi:type="dcterms:W3CDTF">2023-07-13T13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